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496839" w14:textId="2CA86837" w:rsidR="00DF3873" w:rsidRDefault="00DF3873" w:rsidP="00DF3873">
      <w:pPr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utomated Code analysis:</w:t>
      </w:r>
    </w:p>
    <w:p w14:paraId="53B2C6B8" w14:textId="77777777" w:rsidR="00E57FF9" w:rsidRDefault="00E57FF9" w:rsidP="00DF3873">
      <w:pPr>
        <w:spacing w:after="0" w:line="240" w:lineRule="auto"/>
        <w:rPr>
          <w:b/>
          <w:bCs/>
          <w:sz w:val="28"/>
          <w:szCs w:val="28"/>
        </w:rPr>
      </w:pPr>
    </w:p>
    <w:p w14:paraId="767E12A2" w14:textId="77777777" w:rsidR="00DF3873" w:rsidRPr="00F65EBB" w:rsidRDefault="00DF3873" w:rsidP="00DF3873">
      <w:pPr>
        <w:spacing w:after="0" w:line="240" w:lineRule="auto"/>
        <w:rPr>
          <w:b/>
          <w:bCs/>
          <w:sz w:val="28"/>
          <w:szCs w:val="28"/>
        </w:rPr>
      </w:pPr>
      <w:r w:rsidRPr="00F65EBB">
        <w:rPr>
          <w:b/>
          <w:bCs/>
          <w:sz w:val="28"/>
          <w:szCs w:val="28"/>
        </w:rPr>
        <w:t>SonarQube</w:t>
      </w:r>
    </w:p>
    <w:p w14:paraId="5D9DBF12" w14:textId="28197D2F" w:rsidR="00DF3873" w:rsidRDefault="00DF3873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  <w:r w:rsidRPr="001556CE">
        <w:rPr>
          <w:rFonts w:ascii="Segoe UI" w:eastAsia="Times New Roman" w:hAnsi="Segoe UI" w:cs="Segoe UI"/>
          <w:color w:val="24292E"/>
          <w:sz w:val="18"/>
          <w:szCs w:val="18"/>
        </w:rPr>
        <w:t>Using SonarQube we started Magento code analysis</w:t>
      </w:r>
      <w:r w:rsidRPr="004B4C1F">
        <w:rPr>
          <w:rFonts w:ascii="Segoe UI" w:eastAsia="Times New Roman" w:hAnsi="Segoe UI" w:cs="Segoe UI"/>
          <w:color w:val="24292E"/>
          <w:sz w:val="18"/>
          <w:szCs w:val="18"/>
        </w:rPr>
        <w:t xml:space="preserve"> </w:t>
      </w:r>
      <w:r w:rsidRPr="001556CE">
        <w:rPr>
          <w:rFonts w:ascii="Segoe UI" w:eastAsia="Times New Roman" w:hAnsi="Segoe UI" w:cs="Segoe UI"/>
          <w:color w:val="24292E"/>
          <w:sz w:val="18"/>
          <w:szCs w:val="18"/>
        </w:rPr>
        <w:t xml:space="preserve">at first. The </w:t>
      </w:r>
      <w:r w:rsidRPr="004B4C1F">
        <w:rPr>
          <w:rFonts w:ascii="Segoe UI" w:eastAsia="Times New Roman" w:hAnsi="Segoe UI" w:cs="Segoe UI"/>
          <w:color w:val="24292E"/>
          <w:sz w:val="18"/>
          <w:szCs w:val="18"/>
        </w:rPr>
        <w:t xml:space="preserve">tool </w:t>
      </w:r>
      <w:r w:rsidRPr="001556CE">
        <w:rPr>
          <w:rFonts w:ascii="Segoe UI" w:eastAsia="Times New Roman" w:hAnsi="Segoe UI" w:cs="Segoe UI"/>
          <w:color w:val="24292E"/>
          <w:sz w:val="18"/>
          <w:szCs w:val="18"/>
        </w:rPr>
        <w:t xml:space="preserve">uses </w:t>
      </w:r>
      <w:r w:rsidR="00E57FF9">
        <w:rPr>
          <w:rFonts w:ascii="Segoe UI" w:eastAsia="Times New Roman" w:hAnsi="Segoe UI" w:cs="Segoe UI"/>
          <w:color w:val="24292E"/>
          <w:sz w:val="18"/>
          <w:szCs w:val="18"/>
        </w:rPr>
        <w:t xml:space="preserve">a </w:t>
      </w:r>
      <w:r w:rsidRPr="001556CE">
        <w:rPr>
          <w:rFonts w:ascii="Segoe UI" w:eastAsia="Times New Roman" w:hAnsi="Segoe UI" w:cs="Segoe UI"/>
          <w:color w:val="24292E"/>
          <w:sz w:val="18"/>
          <w:szCs w:val="18"/>
        </w:rPr>
        <w:t xml:space="preserve">sonar scanner to scan for code issues. The tool </w:t>
      </w:r>
      <w:r w:rsidRPr="004B4C1F">
        <w:rPr>
          <w:rFonts w:ascii="Segoe UI" w:eastAsia="Times New Roman" w:hAnsi="Segoe UI" w:cs="Segoe UI"/>
          <w:color w:val="24292E"/>
          <w:sz w:val="18"/>
          <w:szCs w:val="18"/>
        </w:rPr>
        <w:t xml:space="preserve">was able to find </w:t>
      </w:r>
      <w:r w:rsidRPr="001556CE">
        <w:rPr>
          <w:rFonts w:ascii="Segoe UI" w:eastAsia="Times New Roman" w:hAnsi="Segoe UI" w:cs="Segoe UI"/>
          <w:color w:val="24292E"/>
          <w:sz w:val="18"/>
          <w:szCs w:val="18"/>
        </w:rPr>
        <w:t>4.5K bugs and 933 security</w:t>
      </w:r>
      <w:r w:rsidRPr="004B4C1F">
        <w:rPr>
          <w:rFonts w:ascii="Segoe UI" w:eastAsia="Times New Roman" w:hAnsi="Segoe UI" w:cs="Segoe UI"/>
          <w:color w:val="24292E"/>
          <w:sz w:val="18"/>
          <w:szCs w:val="18"/>
        </w:rPr>
        <w:t xml:space="preserve"> issues.</w:t>
      </w:r>
      <w:r w:rsidRPr="001556CE">
        <w:rPr>
          <w:rFonts w:ascii="Segoe UI" w:eastAsia="Times New Roman" w:hAnsi="Segoe UI" w:cs="Segoe UI"/>
          <w:color w:val="24292E"/>
          <w:sz w:val="18"/>
          <w:szCs w:val="18"/>
        </w:rPr>
        <w:t xml:space="preserve"> </w:t>
      </w:r>
    </w:p>
    <w:p w14:paraId="07B7F6E0" w14:textId="77777777" w:rsidR="00DF3873" w:rsidRDefault="00DF3873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6B8CB853" w14:textId="108835A0" w:rsidR="00E57FF9" w:rsidRDefault="00DF3873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noProof/>
        </w:rPr>
        <w:drawing>
          <wp:inline distT="0" distB="0" distL="0" distR="0" wp14:anchorId="4A1A393A" wp14:editId="4839B7D5">
            <wp:extent cx="6070600" cy="3296025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10065" cy="3371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DFD23" w14:textId="77777777" w:rsidR="00E57FF9" w:rsidRDefault="00E57FF9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3786A0FA" w14:textId="22352302" w:rsidR="00DF3873" w:rsidRDefault="00DF3873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noProof/>
        </w:rPr>
        <w:drawing>
          <wp:inline distT="0" distB="0" distL="0" distR="0" wp14:anchorId="375591DE" wp14:editId="14F1FAF4">
            <wp:extent cx="6369321" cy="2609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84788" cy="2616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A7A1A" w14:textId="77777777" w:rsidR="00DF3873" w:rsidRDefault="00DF3873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377D8C98" w14:textId="168AD65A" w:rsidR="00E57FF9" w:rsidRDefault="00E57FF9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674E07B8" w14:textId="378B138F" w:rsidR="000F5689" w:rsidRDefault="000F5689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6D7A1622" w14:textId="7FB01799" w:rsidR="000F5689" w:rsidRDefault="000F5689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21865586" w14:textId="77777777" w:rsidR="000F5689" w:rsidRDefault="000F5689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7703780C" w14:textId="77777777" w:rsidR="00E57FF9" w:rsidRDefault="00E57FF9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528B04C5" w14:textId="66877E41" w:rsidR="00DF3873" w:rsidRPr="001556CE" w:rsidRDefault="00DF3873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  <w:r w:rsidRPr="001556CE">
        <w:rPr>
          <w:rFonts w:ascii="Segoe UI" w:eastAsia="Times New Roman" w:hAnsi="Segoe UI" w:cs="Segoe UI"/>
          <w:color w:val="24292E"/>
          <w:sz w:val="18"/>
          <w:szCs w:val="18"/>
        </w:rPr>
        <w:lastRenderedPageBreak/>
        <w:t xml:space="preserve">It has notified along with </w:t>
      </w:r>
      <w:r w:rsidR="00E57FF9">
        <w:rPr>
          <w:rFonts w:ascii="Segoe UI" w:eastAsia="Times New Roman" w:hAnsi="Segoe UI" w:cs="Segoe UI"/>
          <w:color w:val="24292E"/>
          <w:sz w:val="18"/>
          <w:szCs w:val="18"/>
        </w:rPr>
        <w:t xml:space="preserve">the </w:t>
      </w:r>
      <w:r w:rsidRPr="001556CE">
        <w:rPr>
          <w:rFonts w:ascii="Segoe UI" w:eastAsia="Times New Roman" w:hAnsi="Segoe UI" w:cs="Segoe UI"/>
          <w:color w:val="24292E"/>
          <w:sz w:val="18"/>
          <w:szCs w:val="18"/>
        </w:rPr>
        <w:t>severity of issues such as blocker, critical and major issues.</w:t>
      </w:r>
      <w:r w:rsidRPr="004B4C1F">
        <w:rPr>
          <w:rFonts w:ascii="Segoe UI" w:eastAsia="Times New Roman" w:hAnsi="Segoe UI" w:cs="Segoe UI"/>
          <w:color w:val="24292E"/>
          <w:sz w:val="18"/>
          <w:szCs w:val="18"/>
        </w:rPr>
        <w:t xml:space="preserve"> The breakdown of </w:t>
      </w:r>
      <w:r w:rsidRPr="001556CE">
        <w:rPr>
          <w:rFonts w:ascii="Segoe UI" w:eastAsia="Times New Roman" w:hAnsi="Segoe UI" w:cs="Segoe UI"/>
          <w:color w:val="24292E"/>
          <w:sz w:val="18"/>
          <w:szCs w:val="18"/>
        </w:rPr>
        <w:t>security hotspot</w:t>
      </w:r>
      <w:r w:rsidRPr="004B4C1F">
        <w:rPr>
          <w:rFonts w:ascii="Segoe UI" w:eastAsia="Times New Roman" w:hAnsi="Segoe UI" w:cs="Segoe UI"/>
          <w:color w:val="24292E"/>
          <w:sz w:val="18"/>
          <w:szCs w:val="18"/>
        </w:rPr>
        <w:t xml:space="preserve"> issues includes the following:</w:t>
      </w:r>
    </w:p>
    <w:p w14:paraId="3A42E4CA" w14:textId="77777777" w:rsidR="00DF3873" w:rsidRPr="004B4C1F" w:rsidRDefault="00DF3873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bCs/>
          <w:color w:val="24292E"/>
          <w:sz w:val="16"/>
          <w:szCs w:val="16"/>
        </w:rPr>
      </w:pPr>
      <w:r w:rsidRPr="00800B37">
        <w:rPr>
          <w:rFonts w:ascii="Segoe UI" w:eastAsia="Times New Roman" w:hAnsi="Segoe UI" w:cs="Segoe UI"/>
          <w:b/>
          <w:bCs/>
          <w:color w:val="24292E"/>
          <w:sz w:val="16"/>
          <w:szCs w:val="16"/>
        </w:rPr>
        <w:t>High:</w:t>
      </w:r>
    </w:p>
    <w:p w14:paraId="334FF073" w14:textId="77777777" w:rsidR="00DF3873" w:rsidRPr="004B4C1F" w:rsidRDefault="00DF3873" w:rsidP="00DF3873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6"/>
          <w:szCs w:val="16"/>
        </w:rPr>
      </w:pPr>
      <w:r>
        <w:rPr>
          <w:rFonts w:ascii="Segoe UI" w:eastAsia="Times New Roman" w:hAnsi="Segoe UI" w:cs="Segoe UI"/>
          <w:color w:val="24292E"/>
          <w:sz w:val="20"/>
          <w:szCs w:val="20"/>
        </w:rPr>
        <w:t xml:space="preserve"> </w:t>
      </w:r>
      <w:r w:rsidRPr="001556CE">
        <w:rPr>
          <w:rFonts w:ascii="Segoe UI" w:eastAsia="Times New Roman" w:hAnsi="Segoe UI" w:cs="Segoe UI"/>
          <w:color w:val="24292E"/>
          <w:sz w:val="16"/>
          <w:szCs w:val="16"/>
        </w:rPr>
        <w:t>Authentication</w:t>
      </w:r>
      <w:r w:rsidRPr="004B4C1F">
        <w:rPr>
          <w:rFonts w:ascii="Segoe UI" w:eastAsia="Times New Roman" w:hAnsi="Segoe UI" w:cs="Segoe UI"/>
          <w:color w:val="24292E"/>
          <w:sz w:val="16"/>
          <w:szCs w:val="16"/>
        </w:rPr>
        <w:t xml:space="preserve"> = </w:t>
      </w:r>
      <w:r w:rsidRPr="001556CE">
        <w:rPr>
          <w:rFonts w:ascii="Segoe UI" w:eastAsia="Times New Roman" w:hAnsi="Segoe UI" w:cs="Segoe UI"/>
          <w:color w:val="24292E"/>
          <w:sz w:val="16"/>
          <w:szCs w:val="16"/>
        </w:rPr>
        <w:t>50</w:t>
      </w:r>
    </w:p>
    <w:p w14:paraId="1CC8482B" w14:textId="77777777" w:rsidR="00DF3873" w:rsidRPr="004B4C1F" w:rsidRDefault="00DF3873" w:rsidP="00DF3873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6"/>
          <w:szCs w:val="16"/>
        </w:rPr>
      </w:pPr>
      <w:r w:rsidRPr="001556CE">
        <w:rPr>
          <w:rFonts w:ascii="Segoe UI" w:eastAsia="Times New Roman" w:hAnsi="Segoe UI" w:cs="Segoe UI"/>
          <w:color w:val="24292E"/>
          <w:sz w:val="16"/>
          <w:szCs w:val="16"/>
        </w:rPr>
        <w:t xml:space="preserve"> Command Injection</w:t>
      </w:r>
      <w:r w:rsidRPr="004B4C1F">
        <w:rPr>
          <w:rFonts w:ascii="Segoe UI" w:eastAsia="Times New Roman" w:hAnsi="Segoe UI" w:cs="Segoe UI"/>
          <w:color w:val="24292E"/>
          <w:sz w:val="16"/>
          <w:szCs w:val="16"/>
        </w:rPr>
        <w:t xml:space="preserve"> = 1</w:t>
      </w:r>
    </w:p>
    <w:p w14:paraId="4A854BAC" w14:textId="77777777" w:rsidR="00DF3873" w:rsidRPr="001556CE" w:rsidRDefault="00DF3873" w:rsidP="00DF3873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6"/>
          <w:szCs w:val="16"/>
        </w:rPr>
      </w:pPr>
      <w:r w:rsidRPr="001556CE">
        <w:rPr>
          <w:rFonts w:ascii="Segoe UI" w:eastAsia="Times New Roman" w:hAnsi="Segoe UI" w:cs="Segoe UI"/>
          <w:color w:val="24292E"/>
          <w:sz w:val="16"/>
          <w:szCs w:val="16"/>
        </w:rPr>
        <w:t xml:space="preserve"> Cross-Site Scripting (XSS)</w:t>
      </w:r>
      <w:r w:rsidRPr="004B4C1F">
        <w:rPr>
          <w:rFonts w:ascii="Segoe UI" w:eastAsia="Times New Roman" w:hAnsi="Segoe UI" w:cs="Segoe UI"/>
          <w:color w:val="24292E"/>
          <w:sz w:val="16"/>
          <w:szCs w:val="16"/>
        </w:rPr>
        <w:t xml:space="preserve"> = 1043</w:t>
      </w:r>
    </w:p>
    <w:p w14:paraId="76B4EC35" w14:textId="77777777" w:rsidR="00DF3873" w:rsidRPr="00800B37" w:rsidRDefault="00DF3873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bCs/>
          <w:color w:val="24292E"/>
          <w:sz w:val="16"/>
          <w:szCs w:val="16"/>
        </w:rPr>
      </w:pPr>
      <w:r w:rsidRPr="00800B37">
        <w:rPr>
          <w:rFonts w:ascii="Segoe UI" w:eastAsia="Times New Roman" w:hAnsi="Segoe UI" w:cs="Segoe UI"/>
          <w:b/>
          <w:bCs/>
          <w:color w:val="24292E"/>
          <w:sz w:val="16"/>
          <w:szCs w:val="16"/>
        </w:rPr>
        <w:t>Medium:</w:t>
      </w:r>
    </w:p>
    <w:p w14:paraId="15D6AE95" w14:textId="77777777" w:rsidR="00DF3873" w:rsidRPr="001556CE" w:rsidRDefault="00DF3873" w:rsidP="00DF3873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6"/>
          <w:szCs w:val="16"/>
        </w:rPr>
      </w:pPr>
      <w:r w:rsidRPr="001556CE">
        <w:rPr>
          <w:rFonts w:ascii="Segoe UI" w:eastAsia="Times New Roman" w:hAnsi="Segoe UI" w:cs="Segoe UI"/>
          <w:color w:val="24292E"/>
          <w:sz w:val="16"/>
          <w:szCs w:val="16"/>
        </w:rPr>
        <w:t>Denial of Service (DoS) = 525</w:t>
      </w:r>
    </w:p>
    <w:p w14:paraId="67F45162" w14:textId="77777777" w:rsidR="00DF3873" w:rsidRPr="001556CE" w:rsidRDefault="00DF3873" w:rsidP="00DF3873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6"/>
          <w:szCs w:val="16"/>
        </w:rPr>
      </w:pPr>
      <w:r w:rsidRPr="001556CE">
        <w:rPr>
          <w:rFonts w:ascii="Segoe UI" w:eastAsia="Times New Roman" w:hAnsi="Segoe UI" w:cs="Segoe UI"/>
          <w:color w:val="24292E"/>
          <w:sz w:val="16"/>
          <w:szCs w:val="16"/>
        </w:rPr>
        <w:t>Code Injection = 31</w:t>
      </w:r>
    </w:p>
    <w:p w14:paraId="22E312D7" w14:textId="77777777" w:rsidR="00DF3873" w:rsidRPr="001556CE" w:rsidRDefault="00DF3873" w:rsidP="00DF3873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6"/>
          <w:szCs w:val="16"/>
        </w:rPr>
      </w:pPr>
      <w:r w:rsidRPr="001556CE">
        <w:rPr>
          <w:rFonts w:ascii="Segoe UI" w:eastAsia="Times New Roman" w:hAnsi="Segoe UI" w:cs="Segoe UI"/>
          <w:color w:val="24292E"/>
          <w:sz w:val="16"/>
          <w:szCs w:val="16"/>
        </w:rPr>
        <w:t>Weak Cryptography = 234</w:t>
      </w:r>
    </w:p>
    <w:p w14:paraId="7C568DB4" w14:textId="77777777" w:rsidR="00DF3873" w:rsidRPr="00800B37" w:rsidRDefault="00DF3873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bCs/>
          <w:color w:val="24292E"/>
          <w:sz w:val="16"/>
          <w:szCs w:val="16"/>
        </w:rPr>
      </w:pPr>
      <w:r w:rsidRPr="00800B37">
        <w:rPr>
          <w:rFonts w:ascii="Segoe UI" w:eastAsia="Times New Roman" w:hAnsi="Segoe UI" w:cs="Segoe UI"/>
          <w:b/>
          <w:bCs/>
          <w:color w:val="24292E"/>
          <w:sz w:val="16"/>
          <w:szCs w:val="16"/>
        </w:rPr>
        <w:t>Low:</w:t>
      </w:r>
    </w:p>
    <w:p w14:paraId="1F873D29" w14:textId="77777777" w:rsidR="00DF3873" w:rsidRPr="001556CE" w:rsidRDefault="00DF3873" w:rsidP="00DF3873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6"/>
          <w:szCs w:val="16"/>
        </w:rPr>
      </w:pPr>
      <w:r w:rsidRPr="001556CE">
        <w:rPr>
          <w:rFonts w:ascii="Segoe UI" w:eastAsia="Times New Roman" w:hAnsi="Segoe UI" w:cs="Segoe UI"/>
          <w:color w:val="24292E"/>
          <w:sz w:val="16"/>
          <w:szCs w:val="16"/>
        </w:rPr>
        <w:t>Insecure Configuration = 28</w:t>
      </w:r>
    </w:p>
    <w:p w14:paraId="224210A8" w14:textId="77777777" w:rsidR="00DF3873" w:rsidRDefault="00DF3873" w:rsidP="00DF3873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6"/>
          <w:szCs w:val="16"/>
        </w:rPr>
      </w:pPr>
      <w:r w:rsidRPr="001556CE">
        <w:rPr>
          <w:rFonts w:ascii="Segoe UI" w:eastAsia="Times New Roman" w:hAnsi="Segoe UI" w:cs="Segoe UI"/>
          <w:color w:val="24292E"/>
          <w:sz w:val="16"/>
          <w:szCs w:val="16"/>
        </w:rPr>
        <w:t>Log Injection = 6</w:t>
      </w:r>
    </w:p>
    <w:p w14:paraId="5B85D0CD" w14:textId="77777777" w:rsidR="00DF3873" w:rsidRPr="001556CE" w:rsidRDefault="00DF3873" w:rsidP="00DF3873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4292E"/>
          <w:sz w:val="16"/>
          <w:szCs w:val="16"/>
        </w:rPr>
      </w:pPr>
    </w:p>
    <w:p w14:paraId="37A82529" w14:textId="77777777" w:rsidR="00DF3873" w:rsidRPr="004B4C1F" w:rsidRDefault="00DF3873" w:rsidP="00DF3873">
      <w:pPr>
        <w:shd w:val="clear" w:color="auto" w:fill="FFFFFF"/>
        <w:spacing w:before="60" w:after="100" w:afterAutospacing="1" w:line="240" w:lineRule="auto"/>
        <w:ind w:left="72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noProof/>
        </w:rPr>
        <w:drawing>
          <wp:inline distT="0" distB="0" distL="0" distR="0" wp14:anchorId="1F87D7FB" wp14:editId="39758D14">
            <wp:extent cx="5295900" cy="3081920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71768" cy="3126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663D2" w14:textId="15DBA461" w:rsidR="00DF3873" w:rsidRDefault="00DF3873" w:rsidP="00DF3873">
      <w:pPr>
        <w:rPr>
          <w:rFonts w:ascii="Segoe UI" w:eastAsia="Times New Roman" w:hAnsi="Segoe UI" w:cs="Segoe UI"/>
          <w:color w:val="24292E"/>
          <w:sz w:val="18"/>
          <w:szCs w:val="18"/>
        </w:rPr>
      </w:pPr>
      <w:r w:rsidRPr="00393E78">
        <w:rPr>
          <w:rFonts w:ascii="Segoe UI" w:eastAsia="Times New Roman" w:hAnsi="Segoe UI" w:cs="Segoe UI"/>
          <w:color w:val="24292E"/>
          <w:sz w:val="18"/>
          <w:szCs w:val="18"/>
        </w:rPr>
        <w:t xml:space="preserve">We first began to analyze these security hotspot issues and </w:t>
      </w:r>
      <w:r w:rsidR="000F5689">
        <w:rPr>
          <w:rFonts w:ascii="Segoe UI" w:eastAsia="Times New Roman" w:hAnsi="Segoe UI" w:cs="Segoe UI"/>
          <w:color w:val="24292E"/>
          <w:sz w:val="18"/>
          <w:szCs w:val="18"/>
        </w:rPr>
        <w:t>documented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 based on category.</w:t>
      </w:r>
    </w:p>
    <w:p w14:paraId="32504588" w14:textId="77777777" w:rsidR="00DF3873" w:rsidRPr="00C02403" w:rsidRDefault="00DF3873" w:rsidP="00DF3873">
      <w:pPr>
        <w:rPr>
          <w:rFonts w:ascii="Segoe UI" w:eastAsia="Times New Roman" w:hAnsi="Segoe UI" w:cs="Segoe UI"/>
          <w:b/>
          <w:bCs/>
          <w:color w:val="24292E"/>
          <w:sz w:val="32"/>
          <w:szCs w:val="32"/>
        </w:rPr>
      </w:pPr>
      <w:r w:rsidRPr="00C02403">
        <w:rPr>
          <w:rFonts w:ascii="Segoe UI" w:eastAsia="Times New Roman" w:hAnsi="Segoe UI" w:cs="Segoe UI"/>
          <w:b/>
          <w:bCs/>
          <w:color w:val="24292E"/>
          <w:sz w:val="32"/>
          <w:szCs w:val="32"/>
        </w:rPr>
        <w:t>Issue Analysis:</w:t>
      </w:r>
    </w:p>
    <w:p w14:paraId="4C884EDE" w14:textId="77777777" w:rsidR="00DF3873" w:rsidRPr="00C02403" w:rsidRDefault="00DF3873" w:rsidP="00DF3873">
      <w:pPr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  <w:r w:rsidRPr="00C02403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Authentication:</w:t>
      </w:r>
    </w:p>
    <w:p w14:paraId="26B69525" w14:textId="77777777" w:rsidR="000F5689" w:rsidRPr="00E57FF9" w:rsidRDefault="00DF3873" w:rsidP="000F5689">
      <w:pPr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Multiple issues </w:t>
      </w:r>
      <w:r w:rsidR="005E5B74">
        <w:rPr>
          <w:rFonts w:ascii="Segoe UI" w:eastAsia="Times New Roman" w:hAnsi="Segoe UI" w:cs="Segoe UI"/>
          <w:color w:val="24292E"/>
          <w:sz w:val="18"/>
          <w:szCs w:val="18"/>
        </w:rPr>
        <w:t xml:space="preserve">were 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reported for password authentication, </w:t>
      </w:r>
      <w:r w:rsidRPr="00393E78">
        <w:rPr>
          <w:rFonts w:ascii="Segoe UI" w:eastAsia="Times New Roman" w:hAnsi="Segoe UI" w:cs="Segoe UI"/>
          <w:color w:val="24292E"/>
          <w:sz w:val="18"/>
          <w:szCs w:val="18"/>
        </w:rPr>
        <w:t>most of the issues look similar, for example</w:t>
      </w:r>
      <w:r w:rsidR="00E57FF9">
        <w:rPr>
          <w:rFonts w:ascii="Segoe UI" w:eastAsia="Times New Roman" w:hAnsi="Segoe UI" w:cs="Segoe UI"/>
          <w:color w:val="24292E"/>
          <w:sz w:val="18"/>
          <w:szCs w:val="18"/>
        </w:rPr>
        <w:t>,</w:t>
      </w:r>
      <w:r w:rsidRPr="00393E78">
        <w:rPr>
          <w:rFonts w:ascii="Segoe UI" w:eastAsia="Times New Roman" w:hAnsi="Segoe UI" w:cs="Segoe UI"/>
          <w:color w:val="24292E"/>
          <w:sz w:val="18"/>
          <w:szCs w:val="18"/>
        </w:rPr>
        <w:t xml:space="preserve"> variable name used for password with which </w:t>
      </w:r>
      <w:proofErr w:type="gramStart"/>
      <w:r w:rsidRPr="00393E78">
        <w:rPr>
          <w:rFonts w:ascii="Segoe UI" w:eastAsia="Times New Roman" w:hAnsi="Segoe UI" w:cs="Segoe UI"/>
          <w:color w:val="24292E"/>
          <w:sz w:val="18"/>
          <w:szCs w:val="18"/>
        </w:rPr>
        <w:t>it’s</w:t>
      </w:r>
      <w:proofErr w:type="gramEnd"/>
      <w:r w:rsidRPr="00393E78">
        <w:rPr>
          <w:rFonts w:ascii="Segoe UI" w:eastAsia="Times New Roman" w:hAnsi="Segoe UI" w:cs="Segoe UI"/>
          <w:color w:val="24292E"/>
          <w:sz w:val="18"/>
          <w:szCs w:val="18"/>
        </w:rPr>
        <w:t xml:space="preserve"> easy to identify which is related to password.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 Tool suggests that credentials should not be hard-coded because </w:t>
      </w:r>
      <w:proofErr w:type="gramStart"/>
      <w:r>
        <w:rPr>
          <w:rFonts w:ascii="Segoe UI" w:eastAsia="Times New Roman" w:hAnsi="Segoe UI" w:cs="Segoe UI"/>
          <w:color w:val="24292E"/>
          <w:sz w:val="18"/>
          <w:szCs w:val="18"/>
        </w:rPr>
        <w:t>it’s</w:t>
      </w:r>
      <w:proofErr w:type="gramEnd"/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 easily accessible from application source code or binary. We can find similar suggestion</w:t>
      </w:r>
      <w:r w:rsidR="00E57FF9">
        <w:rPr>
          <w:rFonts w:ascii="Segoe UI" w:eastAsia="Times New Roman" w:hAnsi="Segoe UI" w:cs="Segoe UI"/>
          <w:color w:val="24292E"/>
          <w:sz w:val="18"/>
          <w:szCs w:val="18"/>
        </w:rPr>
        <w:t>s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 as weaknes</w:t>
      </w:r>
      <w:r w:rsidR="00E57FF9">
        <w:rPr>
          <w:rFonts w:ascii="Segoe UI" w:eastAsia="Times New Roman" w:hAnsi="Segoe UI" w:cs="Segoe UI"/>
          <w:color w:val="24292E"/>
          <w:sz w:val="18"/>
          <w:szCs w:val="18"/>
        </w:rPr>
        <w:t>se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s in </w:t>
      </w:r>
      <w:hyperlink r:id="rId8" w:history="1">
        <w:r w:rsidRPr="00E57FF9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WE-798</w:t>
        </w:r>
      </w:hyperlink>
      <w:r w:rsidR="00E57FF9">
        <w:rPr>
          <w:rFonts w:ascii="Segoe UI" w:eastAsia="Times New Roman" w:hAnsi="Segoe UI" w:cs="Segoe UI"/>
          <w:color w:val="24292E"/>
          <w:sz w:val="18"/>
          <w:szCs w:val="18"/>
        </w:rPr>
        <w:t xml:space="preserve"> </w:t>
      </w:r>
      <w:r w:rsidRPr="00E57FF9">
        <w:rPr>
          <w:rFonts w:ascii="Segoe UI" w:eastAsia="Times New Roman" w:hAnsi="Segoe UI" w:cs="Segoe UI"/>
          <w:color w:val="24292E"/>
          <w:sz w:val="18"/>
          <w:szCs w:val="18"/>
        </w:rPr>
        <w:t>Use of Hard-coded Credentials</w:t>
      </w:r>
      <w:r w:rsidR="00E57FF9">
        <w:rPr>
          <w:rFonts w:ascii="Segoe UI" w:eastAsia="Times New Roman" w:hAnsi="Segoe UI" w:cs="Segoe UI"/>
          <w:color w:val="24292E"/>
          <w:sz w:val="18"/>
          <w:szCs w:val="18"/>
        </w:rPr>
        <w:t xml:space="preserve"> and </w:t>
      </w:r>
      <w:hyperlink r:id="rId9" w:history="1">
        <w:r w:rsidRPr="00E57FF9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WE-259</w:t>
        </w:r>
      </w:hyperlink>
      <w:r w:rsidRPr="00E57FF9">
        <w:rPr>
          <w:rFonts w:ascii="Segoe UI" w:eastAsia="Times New Roman" w:hAnsi="Segoe UI" w:cs="Segoe UI"/>
          <w:color w:val="24292E"/>
          <w:sz w:val="18"/>
          <w:szCs w:val="18"/>
        </w:rPr>
        <w:t> Use of Hard-coded Password</w:t>
      </w:r>
      <w:r w:rsidR="00E57FF9">
        <w:rPr>
          <w:rFonts w:ascii="Segoe UI" w:eastAsia="Times New Roman" w:hAnsi="Segoe UI" w:cs="Segoe UI"/>
          <w:color w:val="24292E"/>
          <w:sz w:val="18"/>
          <w:szCs w:val="18"/>
        </w:rPr>
        <w:t>.</w:t>
      </w:r>
      <w:r w:rsidR="000F5689">
        <w:rPr>
          <w:rFonts w:ascii="Segoe UI" w:eastAsia="Times New Roman" w:hAnsi="Segoe UI" w:cs="Segoe UI"/>
          <w:color w:val="24292E"/>
          <w:sz w:val="18"/>
          <w:szCs w:val="18"/>
        </w:rPr>
        <w:t xml:space="preserve"> We can find related attack patterns in </w:t>
      </w:r>
      <w:hyperlink r:id="rId10" w:tgtFrame="_blank" w:history="1">
        <w:r w:rsidR="000F5689" w:rsidRPr="00E57FF9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APEC-191</w:t>
        </w:r>
      </w:hyperlink>
      <w:r w:rsidR="000F5689" w:rsidRPr="00E57FF9">
        <w:rPr>
          <w:rFonts w:ascii="Segoe UI" w:eastAsia="Times New Roman" w:hAnsi="Segoe UI" w:cs="Segoe UI"/>
          <w:color w:val="4472C4" w:themeColor="accent1"/>
          <w:sz w:val="18"/>
          <w:szCs w:val="18"/>
        </w:rPr>
        <w:t xml:space="preserve"> </w:t>
      </w:r>
      <w:r w:rsidR="000F5689" w:rsidRPr="00E57FF9">
        <w:rPr>
          <w:rFonts w:ascii="Segoe UI" w:eastAsia="Times New Roman" w:hAnsi="Segoe UI" w:cs="Segoe UI"/>
          <w:color w:val="24292E"/>
          <w:sz w:val="18"/>
          <w:szCs w:val="18"/>
        </w:rPr>
        <w:t xml:space="preserve">and </w:t>
      </w:r>
      <w:hyperlink r:id="rId11" w:tgtFrame="_blank" w:history="1">
        <w:r w:rsidR="000F5689" w:rsidRPr="00E57FF9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APEC-70</w:t>
        </w:r>
      </w:hyperlink>
      <w:r w:rsidR="000F5689" w:rsidRPr="00E57FF9">
        <w:rPr>
          <w:rFonts w:ascii="Segoe UI" w:eastAsia="Times New Roman" w:hAnsi="Segoe UI" w:cs="Segoe UI"/>
          <w:color w:val="24292E"/>
          <w:sz w:val="18"/>
          <w:szCs w:val="18"/>
        </w:rPr>
        <w:t>.</w:t>
      </w:r>
    </w:p>
    <w:p w14:paraId="0755F50F" w14:textId="59450C36" w:rsidR="00DF3873" w:rsidRDefault="00E57FF9" w:rsidP="000F5689">
      <w:pPr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rFonts w:ascii="Segoe UI" w:eastAsia="Times New Roman" w:hAnsi="Segoe UI" w:cs="Segoe UI"/>
          <w:color w:val="24292E"/>
          <w:sz w:val="18"/>
          <w:szCs w:val="18"/>
        </w:rPr>
        <w:t>T</w:t>
      </w:r>
      <w:r w:rsidR="00DF3873">
        <w:rPr>
          <w:rFonts w:ascii="Segoe UI" w:eastAsia="Times New Roman" w:hAnsi="Segoe UI" w:cs="Segoe UI"/>
          <w:color w:val="24292E"/>
          <w:sz w:val="18"/>
          <w:szCs w:val="18"/>
        </w:rPr>
        <w:t xml:space="preserve">his type of issues has caused 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the </w:t>
      </w:r>
      <w:r w:rsidR="00DF3873">
        <w:rPr>
          <w:rFonts w:ascii="Segoe UI" w:eastAsia="Times New Roman" w:hAnsi="Segoe UI" w:cs="Segoe UI"/>
          <w:color w:val="24292E"/>
          <w:sz w:val="18"/>
          <w:szCs w:val="18"/>
        </w:rPr>
        <w:t>following vulnerabilities:</w:t>
      </w:r>
    </w:p>
    <w:p w14:paraId="07A6EFCF" w14:textId="4227FC91" w:rsidR="00DF3873" w:rsidRPr="00E57FF9" w:rsidRDefault="000F5689" w:rsidP="000F5689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Segoe UI" w:eastAsia="Times New Roman" w:hAnsi="Segoe UI" w:cs="Segoe UI"/>
          <w:color w:val="4472C4" w:themeColor="accent1"/>
          <w:sz w:val="18"/>
          <w:szCs w:val="18"/>
        </w:rPr>
      </w:pPr>
      <w:r>
        <w:t xml:space="preserve">   </w:t>
      </w:r>
      <w:hyperlink r:id="rId12" w:history="1">
        <w:r w:rsidR="00DF3873" w:rsidRPr="00E57FF9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VE-2019-13466</w:t>
        </w:r>
      </w:hyperlink>
    </w:p>
    <w:p w14:paraId="2A4A83E2" w14:textId="22263CD9" w:rsidR="00DF3873" w:rsidRPr="00E57FF9" w:rsidRDefault="000F5689" w:rsidP="000F5689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Segoe UI" w:eastAsia="Times New Roman" w:hAnsi="Segoe UI" w:cs="Segoe UI"/>
          <w:color w:val="4472C4" w:themeColor="accent1"/>
          <w:sz w:val="18"/>
          <w:szCs w:val="18"/>
        </w:rPr>
      </w:pPr>
      <w:r>
        <w:t xml:space="preserve">   </w:t>
      </w:r>
      <w:hyperlink r:id="rId13" w:history="1">
        <w:r w:rsidR="00DF3873" w:rsidRPr="00E57FF9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VE-2018-15389</w:t>
        </w:r>
      </w:hyperlink>
    </w:p>
    <w:p w14:paraId="07B24AF9" w14:textId="77777777" w:rsidR="00DF3873" w:rsidRPr="00024EDE" w:rsidRDefault="00DF3873" w:rsidP="000F56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444444"/>
          <w:sz w:val="20"/>
          <w:szCs w:val="20"/>
        </w:rPr>
      </w:pPr>
    </w:p>
    <w:p w14:paraId="5DF2EC13" w14:textId="77777777" w:rsidR="00DF3873" w:rsidRDefault="00DF3873" w:rsidP="000F5689">
      <w:pPr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rFonts w:ascii="Segoe UI" w:eastAsia="Times New Roman" w:hAnsi="Segoe UI" w:cs="Segoe UI"/>
          <w:color w:val="24292E"/>
          <w:sz w:val="18"/>
          <w:szCs w:val="18"/>
        </w:rPr>
        <w:t>Tool suggests storing the credentials outside of the code in a configuration file, database, or secret management service.</w:t>
      </w:r>
    </w:p>
    <w:p w14:paraId="3B092AE7" w14:textId="77777777" w:rsidR="00E57FF9" w:rsidRDefault="00E57FF9" w:rsidP="00DF3873">
      <w:pPr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4B5788E4" w14:textId="69BFBCFA" w:rsidR="00DF3873" w:rsidRDefault="00DF3873" w:rsidP="00DF3873">
      <w:pPr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noProof/>
        </w:rPr>
        <w:drawing>
          <wp:inline distT="0" distB="0" distL="0" distR="0" wp14:anchorId="6DB20A62" wp14:editId="22666195">
            <wp:extent cx="4891472" cy="2692400"/>
            <wp:effectExtent l="0" t="0" r="444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15940" cy="2705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C5FB2" w14:textId="5F2219F3" w:rsidR="00E57FF9" w:rsidRDefault="00E57FF9" w:rsidP="00DF3873">
      <w:pPr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noProof/>
        </w:rPr>
        <w:drawing>
          <wp:inline distT="0" distB="0" distL="0" distR="0" wp14:anchorId="2A944321" wp14:editId="770D9535">
            <wp:extent cx="4787900" cy="152946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28944" cy="1542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A5752" w14:textId="77777777" w:rsidR="000F5689" w:rsidRDefault="000F5689" w:rsidP="00DF3873">
      <w:pPr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782B738F" w14:textId="5A35EC05" w:rsidR="00DF3873" w:rsidRDefault="00E57FF9" w:rsidP="00DF3873">
      <w:pPr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rFonts w:ascii="Segoe UI" w:eastAsia="Times New Roman" w:hAnsi="Segoe UI" w:cs="Segoe UI"/>
          <w:color w:val="24292E"/>
          <w:sz w:val="18"/>
          <w:szCs w:val="18"/>
        </w:rPr>
        <w:t>Tool also suggests for sensitive code examples:</w:t>
      </w:r>
    </w:p>
    <w:p w14:paraId="35FD21E5" w14:textId="77777777" w:rsidR="00DF3873" w:rsidRPr="005C72BE" w:rsidRDefault="00DF3873" w:rsidP="00DF3873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$password = "65DBGgwe4uazdWQA"; // Sensitive</w:t>
      </w:r>
    </w:p>
    <w:p w14:paraId="4B0A2C3A" w14:textId="77777777" w:rsidR="00DF3873" w:rsidRPr="005C72BE" w:rsidRDefault="00DF3873" w:rsidP="00DF3873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$</w:t>
      </w:r>
      <w:proofErr w:type="spellStart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httpUrl</w:t>
      </w:r>
      <w:proofErr w:type="spell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 xml:space="preserve"> = "https://example.domain?user=user&amp;password=65DBGgwe4uazdWQA" // Sensitive</w:t>
      </w:r>
    </w:p>
    <w:p w14:paraId="65BB0D08" w14:textId="5A981B49" w:rsidR="00DF3873" w:rsidRDefault="00DF3873" w:rsidP="00E57FF9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$</w:t>
      </w:r>
      <w:proofErr w:type="spellStart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sshUrl</w:t>
      </w:r>
      <w:proofErr w:type="spell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 xml:space="preserve"> = "</w:t>
      </w:r>
      <w:proofErr w:type="spellStart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ssh</w:t>
      </w:r>
      <w:proofErr w:type="spell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://user:65DBGgwe4uazdWQA@example.domain" // Sensitive</w:t>
      </w:r>
    </w:p>
    <w:p w14:paraId="185B9DA2" w14:textId="0DBB08BA" w:rsidR="00E57FF9" w:rsidRDefault="00E57FF9" w:rsidP="00E57FF9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</w:p>
    <w:p w14:paraId="517BF1BE" w14:textId="77777777" w:rsidR="00E57FF9" w:rsidRDefault="00E57FF9" w:rsidP="00E57FF9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</w:p>
    <w:p w14:paraId="3AC7BE0E" w14:textId="77777777" w:rsidR="000F5689" w:rsidRDefault="000F5689" w:rsidP="00E57FF9">
      <w:pPr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5B4A75E0" w14:textId="5104A8AC" w:rsidR="00E57FF9" w:rsidRPr="00E57FF9" w:rsidRDefault="00E57FF9" w:rsidP="00E57FF9">
      <w:pPr>
        <w:rPr>
          <w:rFonts w:ascii="Segoe UI" w:eastAsia="Times New Roman" w:hAnsi="Segoe UI" w:cs="Segoe UI"/>
          <w:color w:val="24292E"/>
          <w:sz w:val="18"/>
          <w:szCs w:val="18"/>
        </w:rPr>
      </w:pPr>
      <w:r w:rsidRPr="00E57FF9">
        <w:rPr>
          <w:rFonts w:ascii="Segoe UI" w:eastAsia="Times New Roman" w:hAnsi="Segoe UI" w:cs="Segoe UI"/>
          <w:color w:val="24292E"/>
          <w:sz w:val="18"/>
          <w:szCs w:val="18"/>
        </w:rPr>
        <w:t>We can also check for suggestions from the tool on how to remediate this type of sensitive code.</w:t>
      </w:r>
    </w:p>
    <w:p w14:paraId="07B57640" w14:textId="77777777" w:rsidR="00E57FF9" w:rsidRPr="00E57FF9" w:rsidRDefault="00E57FF9" w:rsidP="00E57FF9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</w:p>
    <w:p w14:paraId="53EFCF1C" w14:textId="77777777" w:rsidR="00DF3873" w:rsidRPr="005C72BE" w:rsidRDefault="00DF3873" w:rsidP="00DF3873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 xml:space="preserve">$user = </w:t>
      </w:r>
      <w:proofErr w:type="spellStart"/>
      <w:proofErr w:type="gramStart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getUser</w:t>
      </w:r>
      <w:proofErr w:type="spell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(</w:t>
      </w:r>
      <w:proofErr w:type="gram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);</w:t>
      </w:r>
    </w:p>
    <w:p w14:paraId="31E951E5" w14:textId="77777777" w:rsidR="00DF3873" w:rsidRPr="005C72BE" w:rsidRDefault="00DF3873" w:rsidP="00DF3873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 xml:space="preserve">$password = </w:t>
      </w:r>
      <w:proofErr w:type="spellStart"/>
      <w:proofErr w:type="gramStart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getPassword</w:t>
      </w:r>
      <w:proofErr w:type="spell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(</w:t>
      </w:r>
      <w:proofErr w:type="gram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); // Compliant</w:t>
      </w:r>
    </w:p>
    <w:p w14:paraId="5EF7872C" w14:textId="77777777" w:rsidR="00DF3873" w:rsidRPr="005C72BE" w:rsidRDefault="00DF3873" w:rsidP="00DF3873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</w:p>
    <w:p w14:paraId="590979AD" w14:textId="77777777" w:rsidR="00DF3873" w:rsidRPr="005C72BE" w:rsidRDefault="00DF3873" w:rsidP="00DF3873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$</w:t>
      </w:r>
      <w:proofErr w:type="spellStart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httpUrl</w:t>
      </w:r>
      <w:proofErr w:type="spell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 xml:space="preserve"> = "https://example.domain?user=$user&amp;password=$password" // Compliant</w:t>
      </w:r>
    </w:p>
    <w:p w14:paraId="5B8DC1C1" w14:textId="77777777" w:rsidR="00DF3873" w:rsidRPr="005C72BE" w:rsidRDefault="00DF3873" w:rsidP="00DF3873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$</w:t>
      </w:r>
      <w:proofErr w:type="spellStart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sshUrl</w:t>
      </w:r>
      <w:proofErr w:type="spell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 xml:space="preserve"> = "</w:t>
      </w:r>
      <w:proofErr w:type="spellStart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ssh</w:t>
      </w:r>
      <w:proofErr w:type="spell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://$user:$</w:t>
      </w:r>
      <w:proofErr w:type="spellStart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password@example.domain</w:t>
      </w:r>
      <w:proofErr w:type="spell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" // Compliant</w:t>
      </w:r>
    </w:p>
    <w:p w14:paraId="684EF622" w14:textId="77777777" w:rsidR="00DF3873" w:rsidRDefault="00DF3873" w:rsidP="00DF3873">
      <w:pPr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 </w:t>
      </w:r>
    </w:p>
    <w:p w14:paraId="2F12A7DA" w14:textId="54703806" w:rsidR="00DF3873" w:rsidRDefault="00DF3873" w:rsidP="00DF3873">
      <w:pPr>
        <w:rPr>
          <w:rFonts w:ascii="Segoe UI" w:eastAsia="Times New Roman" w:hAnsi="Segoe UI" w:cs="Segoe UI"/>
          <w:b/>
          <w:bCs/>
          <w:color w:val="24292E"/>
          <w:sz w:val="18"/>
          <w:szCs w:val="18"/>
        </w:rPr>
      </w:pPr>
    </w:p>
    <w:p w14:paraId="70221877" w14:textId="77777777" w:rsidR="000F5689" w:rsidRDefault="000F5689" w:rsidP="00DF3873">
      <w:pPr>
        <w:rPr>
          <w:rFonts w:ascii="Segoe UI" w:eastAsia="Times New Roman" w:hAnsi="Segoe UI" w:cs="Segoe UI"/>
          <w:b/>
          <w:bCs/>
          <w:color w:val="24292E"/>
          <w:sz w:val="18"/>
          <w:szCs w:val="18"/>
        </w:rPr>
      </w:pPr>
    </w:p>
    <w:p w14:paraId="79BE1C7A" w14:textId="1852D60E" w:rsidR="00DF3873" w:rsidRPr="00C02403" w:rsidRDefault="00DF3873" w:rsidP="00DF3873">
      <w:pPr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  <w:r w:rsidRPr="00C02403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 xml:space="preserve">Command </w:t>
      </w:r>
      <w:proofErr w:type="gramStart"/>
      <w:r w:rsidRPr="00C02403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Injection</w:t>
      </w:r>
      <w:r w:rsidR="00C02403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 xml:space="preserve"> :</w:t>
      </w:r>
      <w:proofErr w:type="gramEnd"/>
    </w:p>
    <w:p w14:paraId="0F5E1AE0" w14:textId="2EDE0E1F" w:rsidR="005E5B74" w:rsidRDefault="005E5B74" w:rsidP="005E5B74">
      <w:pPr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rFonts w:ascii="Segoe UI" w:eastAsia="Times New Roman" w:hAnsi="Segoe UI" w:cs="Segoe UI"/>
          <w:color w:val="24292E"/>
          <w:sz w:val="18"/>
          <w:szCs w:val="18"/>
        </w:rPr>
        <w:t>Tool reported</w:t>
      </w:r>
      <w:r w:rsidRPr="005E5B74">
        <w:rPr>
          <w:rFonts w:ascii="Segoe UI" w:eastAsia="Times New Roman" w:hAnsi="Segoe UI" w:cs="Segoe UI"/>
          <w:color w:val="24292E"/>
          <w:sz w:val="18"/>
          <w:szCs w:val="18"/>
        </w:rPr>
        <w:t xml:space="preserve"> some of the issues 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that could lead to </w:t>
      </w:r>
      <w:r w:rsidRPr="005E5B74">
        <w:rPr>
          <w:rFonts w:ascii="Segoe UI" w:eastAsia="Times New Roman" w:hAnsi="Segoe UI" w:cs="Segoe UI"/>
          <w:color w:val="24292E"/>
          <w:sz w:val="18"/>
          <w:szCs w:val="18"/>
        </w:rPr>
        <w:t xml:space="preserve">Command Injection 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as noted below. The suggestions were </w:t>
      </w:r>
      <w:proofErr w:type="gramStart"/>
      <w:r>
        <w:rPr>
          <w:rFonts w:ascii="Segoe UI" w:eastAsia="Times New Roman" w:hAnsi="Segoe UI" w:cs="Segoe UI"/>
          <w:color w:val="24292E"/>
          <w:sz w:val="18"/>
          <w:szCs w:val="18"/>
        </w:rPr>
        <w:t>similar to</w:t>
      </w:r>
      <w:proofErr w:type="gramEnd"/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 </w:t>
      </w:r>
      <w:r w:rsidR="00C02403">
        <w:rPr>
          <w:rFonts w:ascii="Segoe UI" w:eastAsia="Times New Roman" w:hAnsi="Segoe UI" w:cs="Segoe UI"/>
          <w:color w:val="24292E"/>
          <w:sz w:val="18"/>
          <w:szCs w:val="18"/>
        </w:rPr>
        <w:t xml:space="preserve">the 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Authentication issue. </w:t>
      </w:r>
      <w:r w:rsidR="00DF3873" w:rsidRPr="0002237A">
        <w:rPr>
          <w:rFonts w:ascii="Segoe UI" w:eastAsia="Times New Roman" w:hAnsi="Segoe UI" w:cs="Segoe UI"/>
          <w:color w:val="24292E"/>
          <w:sz w:val="18"/>
          <w:szCs w:val="18"/>
        </w:rPr>
        <w:t xml:space="preserve">Here also we could </w:t>
      </w:r>
      <w:r>
        <w:rPr>
          <w:rFonts w:ascii="Segoe UI" w:eastAsia="Times New Roman" w:hAnsi="Segoe UI" w:cs="Segoe UI"/>
          <w:color w:val="24292E"/>
          <w:sz w:val="18"/>
          <w:szCs w:val="18"/>
        </w:rPr>
        <w:t>see</w:t>
      </w:r>
      <w:r w:rsidR="00DF3873" w:rsidRPr="0002237A">
        <w:rPr>
          <w:rFonts w:ascii="Segoe UI" w:eastAsia="Times New Roman" w:hAnsi="Segoe UI" w:cs="Segoe UI"/>
          <w:color w:val="24292E"/>
          <w:sz w:val="18"/>
          <w:szCs w:val="18"/>
        </w:rPr>
        <w:t xml:space="preserve"> </w:t>
      </w:r>
      <w:r w:rsidR="00C02403">
        <w:rPr>
          <w:rFonts w:ascii="Segoe UI" w:eastAsia="Times New Roman" w:hAnsi="Segoe UI" w:cs="Segoe UI"/>
          <w:color w:val="24292E"/>
          <w:sz w:val="18"/>
          <w:szCs w:val="18"/>
        </w:rPr>
        <w:t xml:space="preserve">the </w:t>
      </w:r>
      <w:r w:rsidRPr="00393E78">
        <w:rPr>
          <w:rFonts w:ascii="Segoe UI" w:eastAsia="Times New Roman" w:hAnsi="Segoe UI" w:cs="Segoe UI"/>
          <w:color w:val="24292E"/>
          <w:sz w:val="18"/>
          <w:szCs w:val="18"/>
        </w:rPr>
        <w:t xml:space="preserve">variable name used for password with which </w:t>
      </w:r>
      <w:proofErr w:type="gramStart"/>
      <w:r w:rsidRPr="00393E78">
        <w:rPr>
          <w:rFonts w:ascii="Segoe UI" w:eastAsia="Times New Roman" w:hAnsi="Segoe UI" w:cs="Segoe UI"/>
          <w:color w:val="24292E"/>
          <w:sz w:val="18"/>
          <w:szCs w:val="18"/>
        </w:rPr>
        <w:t>it’s</w:t>
      </w:r>
      <w:proofErr w:type="gramEnd"/>
      <w:r w:rsidRPr="00393E78">
        <w:rPr>
          <w:rFonts w:ascii="Segoe UI" w:eastAsia="Times New Roman" w:hAnsi="Segoe UI" w:cs="Segoe UI"/>
          <w:color w:val="24292E"/>
          <w:sz w:val="18"/>
          <w:szCs w:val="18"/>
        </w:rPr>
        <w:t xml:space="preserve"> easy to identify </w:t>
      </w:r>
      <w:r>
        <w:rPr>
          <w:rFonts w:ascii="Segoe UI" w:eastAsia="Times New Roman" w:hAnsi="Segoe UI" w:cs="Segoe UI"/>
          <w:color w:val="24292E"/>
          <w:sz w:val="18"/>
          <w:szCs w:val="18"/>
        </w:rPr>
        <w:t>that</w:t>
      </w:r>
      <w:r w:rsidRPr="00393E78">
        <w:rPr>
          <w:rFonts w:ascii="Segoe UI" w:eastAsia="Times New Roman" w:hAnsi="Segoe UI" w:cs="Segoe UI"/>
          <w:color w:val="24292E"/>
          <w:sz w:val="18"/>
          <w:szCs w:val="18"/>
        </w:rPr>
        <w:t xml:space="preserve"> i</w:t>
      </w:r>
      <w:r>
        <w:rPr>
          <w:rFonts w:ascii="Segoe UI" w:eastAsia="Times New Roman" w:hAnsi="Segoe UI" w:cs="Segoe UI"/>
          <w:color w:val="24292E"/>
          <w:sz w:val="18"/>
          <w:szCs w:val="18"/>
        </w:rPr>
        <w:t>t’</w:t>
      </w:r>
      <w:r w:rsidRPr="00393E78">
        <w:rPr>
          <w:rFonts w:ascii="Segoe UI" w:eastAsia="Times New Roman" w:hAnsi="Segoe UI" w:cs="Segoe UI"/>
          <w:color w:val="24292E"/>
          <w:sz w:val="18"/>
          <w:szCs w:val="18"/>
        </w:rPr>
        <w:t>s related to password.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 Tool suggests that credentials should not be hard-coded because </w:t>
      </w:r>
      <w:proofErr w:type="gramStart"/>
      <w:r>
        <w:rPr>
          <w:rFonts w:ascii="Segoe UI" w:eastAsia="Times New Roman" w:hAnsi="Segoe UI" w:cs="Segoe UI"/>
          <w:color w:val="24292E"/>
          <w:sz w:val="18"/>
          <w:szCs w:val="18"/>
        </w:rPr>
        <w:t>it’s</w:t>
      </w:r>
      <w:proofErr w:type="gramEnd"/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 easily accessible from application source code or binary. We can find similar suggestions as weaknesses in </w:t>
      </w:r>
      <w:hyperlink r:id="rId16" w:history="1">
        <w:r w:rsidRPr="00E57FF9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WE-798</w:t>
        </w:r>
      </w:hyperlink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 </w:t>
      </w:r>
      <w:r w:rsidRPr="00E57FF9">
        <w:rPr>
          <w:rFonts w:ascii="Segoe UI" w:eastAsia="Times New Roman" w:hAnsi="Segoe UI" w:cs="Segoe UI"/>
          <w:color w:val="24292E"/>
          <w:sz w:val="18"/>
          <w:szCs w:val="18"/>
        </w:rPr>
        <w:t>Use of Hard-coded Credentials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 and </w:t>
      </w:r>
      <w:hyperlink r:id="rId17" w:history="1">
        <w:r w:rsidRPr="00E57FF9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WE-259</w:t>
        </w:r>
      </w:hyperlink>
      <w:r w:rsidRPr="00E57FF9">
        <w:rPr>
          <w:rFonts w:ascii="Segoe UI" w:eastAsia="Times New Roman" w:hAnsi="Segoe UI" w:cs="Segoe UI"/>
          <w:color w:val="24292E"/>
          <w:sz w:val="18"/>
          <w:szCs w:val="18"/>
        </w:rPr>
        <w:t> Use of Hard-coded Password</w:t>
      </w:r>
      <w:r>
        <w:rPr>
          <w:rFonts w:ascii="Segoe UI" w:eastAsia="Times New Roman" w:hAnsi="Segoe UI" w:cs="Segoe UI"/>
          <w:color w:val="24292E"/>
          <w:sz w:val="18"/>
          <w:szCs w:val="18"/>
        </w:rPr>
        <w:t>.</w:t>
      </w:r>
    </w:p>
    <w:p w14:paraId="5FDD2308" w14:textId="77777777" w:rsidR="00DF3873" w:rsidRDefault="00DF3873" w:rsidP="00DF3873">
      <w:pPr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noProof/>
        </w:rPr>
        <w:drawing>
          <wp:inline distT="0" distB="0" distL="0" distR="0" wp14:anchorId="68A78AE5" wp14:editId="7E887484">
            <wp:extent cx="5943600" cy="23475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5D80D" w14:textId="77777777" w:rsidR="00DF3873" w:rsidRDefault="00DF3873" w:rsidP="00DF3873">
      <w:pPr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03224AD6" w14:textId="573F6ADF" w:rsidR="00DF3873" w:rsidRPr="00015A62" w:rsidRDefault="00DF3873" w:rsidP="00DF3873">
      <w:pPr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  <w:r w:rsidRPr="00015A6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 xml:space="preserve">Denial of </w:t>
      </w:r>
      <w:proofErr w:type="gramStart"/>
      <w:r w:rsidRPr="00015A6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service</w:t>
      </w:r>
      <w:r w:rsidR="00015A6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 xml:space="preserve"> </w:t>
      </w:r>
      <w:r w:rsidRPr="00015A6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:</w:t>
      </w:r>
      <w:proofErr w:type="gramEnd"/>
    </w:p>
    <w:p w14:paraId="1B164D28" w14:textId="7988931F" w:rsidR="002F18A5" w:rsidRPr="00C02403" w:rsidRDefault="002F18A5" w:rsidP="00C02403">
      <w:pPr>
        <w:jc w:val="both"/>
        <w:rPr>
          <w:rFonts w:ascii="Segoe UI" w:eastAsia="Times New Roman" w:hAnsi="Segoe UI" w:cs="Segoe UI"/>
          <w:color w:val="24292E"/>
          <w:sz w:val="18"/>
          <w:szCs w:val="18"/>
        </w:rPr>
      </w:pPr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 xml:space="preserve">Tool suggests that using regular expressions is </w:t>
      </w:r>
      <w:proofErr w:type="gramStart"/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>security</w:t>
      </w:r>
      <w:r w:rsidR="00C02403">
        <w:rPr>
          <w:rFonts w:ascii="Segoe UI" w:eastAsia="Times New Roman" w:hAnsi="Segoe UI" w:cs="Segoe UI"/>
          <w:color w:val="24292E"/>
          <w:sz w:val="18"/>
          <w:szCs w:val="18"/>
        </w:rPr>
        <w:t>-</w:t>
      </w:r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>sensitive</w:t>
      </w:r>
      <w:proofErr w:type="gramEnd"/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>. Evaluating regular expressions against input strings is potentially an extremely CPU-intensive task. Specially crafted regular expressions such as (a</w:t>
      </w:r>
      <w:proofErr w:type="gramStart"/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>+)+</w:t>
      </w:r>
      <w:proofErr w:type="gramEnd"/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>s will take several seconds to evaluate the input string </w:t>
      </w:r>
      <w:proofErr w:type="spellStart"/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>aaaaaaaaaabs</w:t>
      </w:r>
      <w:proofErr w:type="spellEnd"/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>. The problem is that with every additional</w:t>
      </w:r>
      <w:r w:rsidR="00C02403">
        <w:rPr>
          <w:rFonts w:ascii="Segoe UI" w:eastAsia="Times New Roman" w:hAnsi="Segoe UI" w:cs="Segoe UI"/>
          <w:color w:val="24292E"/>
          <w:sz w:val="18"/>
          <w:szCs w:val="18"/>
        </w:rPr>
        <w:t xml:space="preserve"> </w:t>
      </w:r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>character added to the input, the time required to evaluate the regex doubles. Evaluating such regular expressions opens the door to </w:t>
      </w:r>
      <w:hyperlink r:id="rId19" w:history="1">
        <w:r w:rsidRPr="00C02403">
          <w:rPr>
            <w:rFonts w:ascii="Segoe UI" w:eastAsia="Times New Roman" w:hAnsi="Segoe UI" w:cs="Segoe UI"/>
            <w:color w:val="24292E"/>
            <w:sz w:val="18"/>
            <w:szCs w:val="18"/>
          </w:rPr>
          <w:t>Regular expression Denial of Service (</w:t>
        </w:r>
        <w:proofErr w:type="spellStart"/>
        <w:r w:rsidRPr="00C02403">
          <w:rPr>
            <w:rFonts w:ascii="Segoe UI" w:eastAsia="Times New Roman" w:hAnsi="Segoe UI" w:cs="Segoe UI"/>
            <w:color w:val="24292E"/>
            <w:sz w:val="18"/>
            <w:szCs w:val="18"/>
          </w:rPr>
          <w:t>ReDoS</w:t>
        </w:r>
        <w:proofErr w:type="spellEnd"/>
        <w:r w:rsidRPr="00C02403">
          <w:rPr>
            <w:rFonts w:ascii="Segoe UI" w:eastAsia="Times New Roman" w:hAnsi="Segoe UI" w:cs="Segoe UI"/>
            <w:color w:val="24292E"/>
            <w:sz w:val="18"/>
            <w:szCs w:val="18"/>
          </w:rPr>
          <w:t>)</w:t>
        </w:r>
      </w:hyperlink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 xml:space="preserve"> attacks. In the context of a web application, attackers can force the webserver to spend </w:t>
      </w:r>
      <w:proofErr w:type="gramStart"/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>all of</w:t>
      </w:r>
      <w:proofErr w:type="gramEnd"/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 xml:space="preserve"> its resources evaluating regular expressions thereby making the service inaccessible to genuine users. We can find this type of weakness reported in </w:t>
      </w:r>
      <w:hyperlink r:id="rId20" w:history="1">
        <w:r w:rsidRPr="00C02403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WE-624</w:t>
        </w:r>
      </w:hyperlink>
      <w:r w:rsidRPr="00C02403">
        <w:rPr>
          <w:rFonts w:ascii="Segoe UI" w:eastAsia="Times New Roman" w:hAnsi="Segoe UI" w:cs="Segoe UI"/>
          <w:color w:val="4472C4" w:themeColor="accent1"/>
          <w:sz w:val="18"/>
          <w:szCs w:val="18"/>
        </w:rPr>
        <w:t> </w:t>
      </w:r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>- Executable Regular Expression Error. However, the equivalent regular expression, </w:t>
      </w:r>
      <w:proofErr w:type="spellStart"/>
      <w:r w:rsidRPr="00C02403">
        <w:rPr>
          <w:rFonts w:ascii="Segoe UI" w:eastAsia="Times New Roman" w:hAnsi="Segoe UI" w:cs="Segoe UI"/>
          <w:color w:val="24292E"/>
        </w:rPr>
        <w:t>a+s</w:t>
      </w:r>
      <w:proofErr w:type="spellEnd"/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 xml:space="preserve"> (without grouping) is efficiently evaluated in milliseconds and scales linearly with the input size. </w:t>
      </w:r>
    </w:p>
    <w:p w14:paraId="6F65DE25" w14:textId="77777777" w:rsidR="002F18A5" w:rsidRDefault="002F18A5" w:rsidP="002F18A5">
      <w:pPr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rFonts w:ascii="Segoe UI" w:eastAsia="Times New Roman" w:hAnsi="Segoe UI" w:cs="Segoe UI"/>
          <w:color w:val="24292E"/>
          <w:sz w:val="18"/>
          <w:szCs w:val="18"/>
        </w:rPr>
        <w:t>This type of issues has caused the following vulnerabilities:</w:t>
      </w:r>
    </w:p>
    <w:p w14:paraId="419AB44C" w14:textId="77777777" w:rsidR="002F18A5" w:rsidRPr="002F18A5" w:rsidRDefault="00E95E24" w:rsidP="002F18A5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4472C4" w:themeColor="accent1"/>
          <w:sz w:val="18"/>
          <w:szCs w:val="18"/>
        </w:rPr>
      </w:pPr>
      <w:hyperlink r:id="rId21" w:history="1">
        <w:r w:rsidR="002F18A5" w:rsidRPr="002F18A5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VE-2017-16021</w:t>
        </w:r>
      </w:hyperlink>
    </w:p>
    <w:p w14:paraId="6703AD5C" w14:textId="77777777" w:rsidR="002F18A5" w:rsidRPr="002F18A5" w:rsidRDefault="00E95E24" w:rsidP="002F18A5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4472C4" w:themeColor="accent1"/>
          <w:sz w:val="18"/>
          <w:szCs w:val="18"/>
        </w:rPr>
      </w:pPr>
      <w:hyperlink r:id="rId22" w:history="1">
        <w:r w:rsidR="002F18A5" w:rsidRPr="002F18A5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VE-2018-13863</w:t>
        </w:r>
      </w:hyperlink>
    </w:p>
    <w:p w14:paraId="559DA5A5" w14:textId="77777777" w:rsidR="00DF3873" w:rsidRPr="002F18A5" w:rsidRDefault="00DF3873" w:rsidP="00DF3873">
      <w:pPr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42129724" w14:textId="77777777" w:rsidR="00DF3873" w:rsidRDefault="00DF3873" w:rsidP="00DF3873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0B5D3163" wp14:editId="33CCB28F">
            <wp:extent cx="3835400" cy="153047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62841" cy="1541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D23BB" w14:textId="4D8482D7" w:rsidR="00DF3873" w:rsidRDefault="00DF3873" w:rsidP="00DF3873">
      <w:pPr>
        <w:rPr>
          <w:noProof/>
        </w:rPr>
      </w:pPr>
    </w:p>
    <w:p w14:paraId="6A90AD19" w14:textId="77777777" w:rsidR="00DF3873" w:rsidRDefault="00DF3873" w:rsidP="00DF3873">
      <w:pPr>
        <w:rPr>
          <w:noProof/>
        </w:rPr>
      </w:pPr>
      <w:r>
        <w:rPr>
          <w:noProof/>
        </w:rPr>
        <w:drawing>
          <wp:inline distT="0" distB="0" distL="0" distR="0" wp14:anchorId="64EB246A" wp14:editId="215EAAE5">
            <wp:extent cx="3859818" cy="1879600"/>
            <wp:effectExtent l="0" t="0" r="762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31647" cy="1914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0C2B4" w14:textId="1BDEE9AB" w:rsidR="00016DB3" w:rsidRDefault="00016DB3" w:rsidP="00016DB3">
      <w:pPr>
        <w:pStyle w:val="ListParagraph"/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</w:p>
    <w:p w14:paraId="2A4A454D" w14:textId="77777777" w:rsidR="0091300B" w:rsidRDefault="0091300B" w:rsidP="0091300B">
      <w:pPr>
        <w:rPr>
          <w:rFonts w:ascii="Segoe UI" w:eastAsia="Times New Roman" w:hAnsi="Segoe UI" w:cs="Segoe UI"/>
          <w:b/>
          <w:bCs/>
          <w:color w:val="24292E"/>
          <w:sz w:val="18"/>
          <w:szCs w:val="18"/>
        </w:rPr>
      </w:pPr>
    </w:p>
    <w:p w14:paraId="59C55431" w14:textId="404034F4" w:rsidR="0091300B" w:rsidRPr="00015A62" w:rsidRDefault="0091300B" w:rsidP="0091300B">
      <w:pPr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  <w:r w:rsidRPr="00015A6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 xml:space="preserve">Weak </w:t>
      </w:r>
      <w:proofErr w:type="gramStart"/>
      <w:r w:rsidRPr="00015A6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Cryptography</w:t>
      </w:r>
      <w:r w:rsidR="00015A62" w:rsidRPr="00015A6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 xml:space="preserve"> :</w:t>
      </w:r>
      <w:proofErr w:type="gramEnd"/>
    </w:p>
    <w:p w14:paraId="2F61DD89" w14:textId="592CBE4F" w:rsidR="0091300B" w:rsidRPr="00C02403" w:rsidRDefault="0091300B" w:rsidP="00C02403">
      <w:pPr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  <w:r w:rsidRPr="00C02403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The tool suggests that an attacker may be able to hijack another user's session If a session ID can be guessed (not generated with a secure pseudo-random generator, or with insufficient length).</w:t>
      </w:r>
      <w:r w:rsidR="00D522EE" w:rsidRPr="00C02403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 xml:space="preserve"> If a session id is not unique, set from a user-controlled input, or length is too short then there is a risk and can yield to weakness </w:t>
      </w:r>
      <w:hyperlink r:id="rId25" w:history="1">
        <w:r w:rsidRPr="00C02403">
          <w:rPr>
            <w:rStyle w:val="Hyperlink"/>
            <w:rFonts w:ascii="Helvetica" w:hAnsi="Helvetica" w:cs="Helvetica"/>
            <w:color w:val="4B9FD5"/>
            <w:sz w:val="20"/>
            <w:szCs w:val="20"/>
            <w:shd w:val="clear" w:color="auto" w:fill="FFFFFF"/>
          </w:rPr>
          <w:t>CWE-330</w:t>
        </w:r>
      </w:hyperlink>
      <w:r w:rsidRPr="00C02403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 - Use of Insufficiently Random Values</w:t>
      </w:r>
      <w:r w:rsidR="00015A62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.</w:t>
      </w:r>
    </w:p>
    <w:p w14:paraId="72710702" w14:textId="77777777" w:rsidR="0091300B" w:rsidRPr="002F7056" w:rsidRDefault="0091300B" w:rsidP="0091300B">
      <w:pPr>
        <w:rPr>
          <w:rFonts w:ascii="Segoe UI" w:eastAsia="Times New Roman" w:hAnsi="Segoe UI" w:cs="Segoe UI"/>
          <w:b/>
          <w:bCs/>
          <w:color w:val="24292E"/>
          <w:sz w:val="18"/>
          <w:szCs w:val="18"/>
        </w:rPr>
      </w:pPr>
    </w:p>
    <w:p w14:paraId="54DD182B" w14:textId="77777777" w:rsidR="0091300B" w:rsidRDefault="0091300B" w:rsidP="0091300B">
      <w:pPr>
        <w:pStyle w:val="ListParagraph"/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  <w:r>
        <w:rPr>
          <w:noProof/>
        </w:rPr>
        <w:drawing>
          <wp:inline distT="0" distB="0" distL="0" distR="0" wp14:anchorId="7A0E0E5E" wp14:editId="6DD97992">
            <wp:extent cx="4199467" cy="17592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32990" cy="1773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50B07" w14:textId="77777777" w:rsidR="0091300B" w:rsidRDefault="0091300B" w:rsidP="0091300B">
      <w:pPr>
        <w:pStyle w:val="ListParagraph"/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</w:p>
    <w:p w14:paraId="13F5944E" w14:textId="06FDE422" w:rsidR="0091300B" w:rsidRDefault="00B87302" w:rsidP="0091300B">
      <w:pPr>
        <w:pStyle w:val="ListParagraph"/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  <w:r w:rsidRPr="008C0F52">
        <w:rPr>
          <w:rFonts w:ascii="Cambria Math" w:eastAsia="Times New Roman" w:hAnsi="Cambria Math" w:cs="Segoe UI"/>
          <w:color w:val="24292E"/>
        </w:rPr>
        <w:t xml:space="preserve">We could see some of the vulnerabilities reported in </w:t>
      </w:r>
      <w:r>
        <w:rPr>
          <w:rFonts w:ascii="Cambria Math" w:eastAsia="Times New Roman" w:hAnsi="Cambria Math" w:cs="Segoe UI"/>
          <w:color w:val="24292E"/>
        </w:rPr>
        <w:t>&lt;</w:t>
      </w:r>
      <w:hyperlink r:id="rId27" w:history="1">
        <w:r w:rsidRPr="00C6367C">
          <w:rPr>
            <w:rStyle w:val="Hyperlink"/>
            <w:rFonts w:ascii="Cambria Math" w:eastAsia="Times New Roman" w:hAnsi="Cambria Math" w:cs="Segoe UI"/>
          </w:rPr>
          <w:t>https://www.cvedetails.com/vendor/15393/Magento.html</w:t>
        </w:r>
      </w:hyperlink>
      <w:r>
        <w:rPr>
          <w:rFonts w:ascii="Cambria Math" w:eastAsia="Times New Roman" w:hAnsi="Cambria Math" w:cs="Segoe UI"/>
          <w:color w:val="24292E"/>
        </w:rPr>
        <w:t>&gt;</w:t>
      </w:r>
    </w:p>
    <w:p w14:paraId="4F4736CC" w14:textId="5127975B" w:rsidR="0091300B" w:rsidRDefault="002A68BC" w:rsidP="00E95E24">
      <w:pPr>
        <w:pStyle w:val="ListParagraph"/>
        <w:jc w:val="both"/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</w:pPr>
      <w:proofErr w:type="spellStart"/>
      <w:r w:rsidRPr="002A68BC">
        <w:rPr>
          <w:rFonts w:ascii="Times New Roman" w:hAnsi="Times New Roman" w:cs="Times New Roman"/>
          <w:b/>
          <w:bCs/>
          <w:color w:val="444444"/>
          <w:sz w:val="28"/>
          <w:szCs w:val="28"/>
          <w:shd w:val="clear" w:color="auto" w:fill="FFFFFF"/>
        </w:rPr>
        <w:lastRenderedPageBreak/>
        <w:t>Codacy</w:t>
      </w:r>
      <w:proofErr w:type="spellEnd"/>
      <w:r w:rsidRPr="002A68BC">
        <w:rPr>
          <w:rFonts w:ascii="Times New Roman" w:hAnsi="Times New Roman" w:cs="Times New Roman"/>
          <w:b/>
          <w:bCs/>
          <w:color w:val="444444"/>
          <w:sz w:val="28"/>
          <w:szCs w:val="28"/>
          <w:shd w:val="clear" w:color="auto" w:fill="FFFFFF"/>
        </w:rPr>
        <w:t>:</w:t>
      </w:r>
      <w:r>
        <w:rPr>
          <w:rFonts w:ascii="Times New Roman" w:hAnsi="Times New Roman" w:cs="Times New Roman"/>
          <w:b/>
          <w:bCs/>
          <w:color w:val="444444"/>
          <w:sz w:val="28"/>
          <w:szCs w:val="28"/>
          <w:shd w:val="clear" w:color="auto" w:fill="FFFFFF"/>
        </w:rPr>
        <w:t xml:space="preserve"> </w:t>
      </w:r>
      <w:proofErr w:type="gramStart"/>
      <w:r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>In order to</w:t>
      </w:r>
      <w:proofErr w:type="gramEnd"/>
      <w:r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 xml:space="preserve"> find the bugs and issues of the </w:t>
      </w:r>
      <w:proofErr w:type="spellStart"/>
      <w:r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>magento</w:t>
      </w:r>
      <w:proofErr w:type="spellEnd"/>
      <w:r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 xml:space="preserve"> software we have tried another tool named </w:t>
      </w:r>
      <w:proofErr w:type="spellStart"/>
      <w:r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>codacy</w:t>
      </w:r>
      <w:proofErr w:type="spellEnd"/>
      <w:r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 xml:space="preserve"> which is a standard tool to analyze the static code and which is also one of the available too for PHP language. When we run our code analysis with </w:t>
      </w:r>
      <w:proofErr w:type="spellStart"/>
      <w:r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>Codacy</w:t>
      </w:r>
      <w:proofErr w:type="spellEnd"/>
      <w:r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 xml:space="preserve"> initially we got few errors in analyzing the code then we came to know whenever a repository is added to this tool it takes time to register the code repository and it took around 3 hours of time to scan such as a huge code base. We found that there are total of 36459 open issues we found when we scan the tool.</w:t>
      </w:r>
      <w:r w:rsidR="00A42D5D"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  <w:t xml:space="preserve"> Out of which the security issues related are 2952. </w:t>
      </w:r>
    </w:p>
    <w:p w14:paraId="6A56C85C" w14:textId="77777777" w:rsidR="002A68BC" w:rsidRDefault="002A68BC" w:rsidP="0091300B">
      <w:pPr>
        <w:pStyle w:val="ListParagraph"/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</w:pPr>
    </w:p>
    <w:p w14:paraId="15248B4D" w14:textId="3668B59D" w:rsidR="002A68BC" w:rsidRPr="002A68BC" w:rsidRDefault="002A68BC" w:rsidP="0091300B">
      <w:pPr>
        <w:pStyle w:val="ListParagraph"/>
        <w:rPr>
          <w:rFonts w:ascii="Times New Roman" w:hAnsi="Times New Roman" w:cs="Times New Roman"/>
          <w:color w:val="444444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6A0C2A0A" wp14:editId="145E898A">
            <wp:extent cx="5943600" cy="388112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AE523" w14:textId="77777777" w:rsidR="0091300B" w:rsidRDefault="0091300B" w:rsidP="00016DB3">
      <w:pPr>
        <w:pStyle w:val="ListParagraph"/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</w:p>
    <w:p w14:paraId="1519E323" w14:textId="49878E91" w:rsidR="00016DB3" w:rsidRDefault="00A42D5D" w:rsidP="00016DB3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Helvetica" w:hAnsi="Helvetica" w:cs="Helvetica"/>
          <w:color w:val="444444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07528DE" wp14:editId="578F36A2">
            <wp:extent cx="5943600" cy="241046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D9510" w14:textId="1D2B769B" w:rsidR="00DF3873" w:rsidRDefault="00DF3873" w:rsidP="00DF3873">
      <w:pPr>
        <w:rPr>
          <w:noProof/>
        </w:rPr>
      </w:pPr>
    </w:p>
    <w:p w14:paraId="5ABF13DA" w14:textId="77777777" w:rsidR="00DF3873" w:rsidRDefault="00DF3873" w:rsidP="00DF3873">
      <w:pPr>
        <w:pStyle w:val="ListParagraph"/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</w:p>
    <w:p w14:paraId="6F6989A1" w14:textId="77777777" w:rsidR="00DF3873" w:rsidRPr="0082241F" w:rsidRDefault="00DF3873" w:rsidP="00DF3873">
      <w:pPr>
        <w:pStyle w:val="ListParagraph"/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  <w:bookmarkStart w:id="0" w:name="_Hlk57921460"/>
    </w:p>
    <w:bookmarkEnd w:id="0"/>
    <w:p w14:paraId="18B9B083" w14:textId="1E50370E" w:rsidR="005D256C" w:rsidRDefault="00A42D5D" w:rsidP="00E95E24">
      <w:pPr>
        <w:jc w:val="both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The tool found many issues related to security that are </w:t>
      </w:r>
      <w:proofErr w:type="spellStart"/>
      <w:r>
        <w:rPr>
          <w:rFonts w:ascii="Segoe UI" w:eastAsia="Times New Roman" w:hAnsi="Segoe UI" w:cs="Segoe UI"/>
          <w:color w:val="24292E"/>
          <w:sz w:val="24"/>
          <w:szCs w:val="24"/>
        </w:rPr>
        <w:t>maily</w:t>
      </w:r>
      <w:proofErr w:type="spellEnd"/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 related to the usage of deprecated functions from the lower versions of php. The next issues were all related to the improper handling of the </w:t>
      </w:r>
      <w:r w:rsidR="005D256C">
        <w:rPr>
          <w:rFonts w:ascii="Segoe UI" w:eastAsia="Times New Roman" w:hAnsi="Segoe UI" w:cs="Segoe UI"/>
          <w:color w:val="24292E"/>
          <w:sz w:val="24"/>
          <w:szCs w:val="24"/>
        </w:rPr>
        <w:t xml:space="preserve">improper usage of include file operation which is a major security threat as the complete directory of the sensitive information can be exposed to the attacker. The remaining issues are usage of </w:t>
      </w:r>
      <w:proofErr w:type="spellStart"/>
      <w:r w:rsidR="005D256C">
        <w:rPr>
          <w:rFonts w:ascii="Segoe UI" w:eastAsia="Times New Roman" w:hAnsi="Segoe UI" w:cs="Segoe UI"/>
          <w:color w:val="24292E"/>
          <w:sz w:val="24"/>
          <w:szCs w:val="24"/>
        </w:rPr>
        <w:t>superglobal</w:t>
      </w:r>
      <w:proofErr w:type="spellEnd"/>
      <w:r w:rsidR="005D256C">
        <w:rPr>
          <w:rFonts w:ascii="Segoe UI" w:eastAsia="Times New Roman" w:hAnsi="Segoe UI" w:cs="Segoe UI"/>
          <w:color w:val="24292E"/>
          <w:sz w:val="24"/>
          <w:szCs w:val="24"/>
        </w:rPr>
        <w:t xml:space="preserve"> variables in the code, improper usage of validated Sanitized Input. The above mentioned </w:t>
      </w:r>
      <w:proofErr w:type="spellStart"/>
      <w:r w:rsidR="005D256C">
        <w:rPr>
          <w:rFonts w:ascii="Segoe UI" w:eastAsia="Times New Roman" w:hAnsi="Segoe UI" w:cs="Segoe UI"/>
          <w:color w:val="24292E"/>
          <w:sz w:val="24"/>
          <w:szCs w:val="24"/>
        </w:rPr>
        <w:t>isues</w:t>
      </w:r>
      <w:proofErr w:type="spellEnd"/>
      <w:r w:rsidR="005D256C">
        <w:rPr>
          <w:rFonts w:ascii="Segoe UI" w:eastAsia="Times New Roman" w:hAnsi="Segoe UI" w:cs="Segoe UI"/>
          <w:color w:val="24292E"/>
          <w:sz w:val="24"/>
          <w:szCs w:val="24"/>
        </w:rPr>
        <w:t xml:space="preserve"> are related to </w:t>
      </w:r>
      <w:r w:rsidR="00E95E24">
        <w:rPr>
          <w:rFonts w:ascii="Segoe UI" w:eastAsia="Times New Roman" w:hAnsi="Segoe UI" w:cs="Segoe UI"/>
          <w:color w:val="24292E"/>
          <w:sz w:val="24"/>
          <w:szCs w:val="24"/>
        </w:rPr>
        <w:t>the following CWE’S.</w:t>
      </w:r>
    </w:p>
    <w:p w14:paraId="1A75ABE9" w14:textId="5F0A37C9" w:rsidR="005D256C" w:rsidRDefault="005D256C" w:rsidP="00E95E24">
      <w:pPr>
        <w:jc w:val="both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The CWE’S related to the above issues </w:t>
      </w:r>
      <w:proofErr w:type="gramStart"/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are </w:t>
      </w:r>
      <w:r w:rsidR="00865F83">
        <w:rPr>
          <w:rFonts w:ascii="Segoe UI" w:eastAsia="Times New Roman" w:hAnsi="Segoe UI" w:cs="Segoe UI"/>
          <w:color w:val="24292E"/>
          <w:sz w:val="24"/>
          <w:szCs w:val="24"/>
        </w:rPr>
        <w:t>:</w:t>
      </w:r>
      <w:proofErr w:type="gramEnd"/>
    </w:p>
    <w:p w14:paraId="06542BDD" w14:textId="2F50B854" w:rsidR="005D256C" w:rsidRDefault="005D256C" w:rsidP="00E95E24">
      <w:pPr>
        <w:jc w:val="both"/>
        <w:rPr>
          <w:rFonts w:ascii="Segoe UI" w:eastAsia="Times New Roman" w:hAnsi="Segoe UI" w:cs="Segoe UI"/>
          <w:color w:val="24292E"/>
          <w:sz w:val="24"/>
          <w:szCs w:val="24"/>
        </w:rPr>
      </w:pPr>
      <w:r w:rsidRPr="005D256C">
        <w:rPr>
          <w:rFonts w:ascii="Segoe UI" w:eastAsia="Times New Roman" w:hAnsi="Segoe UI" w:cs="Segoe UI"/>
          <w:color w:val="24292E"/>
          <w:sz w:val="24"/>
          <w:szCs w:val="24"/>
        </w:rPr>
        <w:t>CWE-98: Improper Control of Filename for Include/Require Statement in PHP Program ('PHP Remote File Inclusion')</w:t>
      </w:r>
    </w:p>
    <w:p w14:paraId="46BC2836" w14:textId="260B0013" w:rsidR="005D256C" w:rsidRDefault="005D256C" w:rsidP="00E95E24">
      <w:pPr>
        <w:jc w:val="both"/>
        <w:rPr>
          <w:rFonts w:ascii="Segoe UI" w:eastAsia="Times New Roman" w:hAnsi="Segoe UI" w:cs="Segoe UI"/>
          <w:color w:val="24292E"/>
          <w:sz w:val="24"/>
          <w:szCs w:val="24"/>
        </w:rPr>
      </w:pPr>
      <w:r w:rsidRPr="005D256C">
        <w:rPr>
          <w:rFonts w:ascii="Segoe UI" w:eastAsia="Times New Roman" w:hAnsi="Segoe UI" w:cs="Segoe UI"/>
          <w:color w:val="24292E"/>
          <w:sz w:val="24"/>
          <w:szCs w:val="24"/>
        </w:rPr>
        <w:t>CWE-1024: Comparison of Incompatible Types</w:t>
      </w:r>
      <w:r w:rsidR="00865F83">
        <w:rPr>
          <w:rFonts w:ascii="Segoe UI" w:eastAsia="Times New Roman" w:hAnsi="Segoe UI" w:cs="Segoe UI"/>
          <w:color w:val="24292E"/>
          <w:sz w:val="24"/>
          <w:szCs w:val="24"/>
        </w:rPr>
        <w:t>.</w:t>
      </w:r>
    </w:p>
    <w:p w14:paraId="522F38E3" w14:textId="77777777" w:rsidR="005D256C" w:rsidRDefault="005D256C" w:rsidP="00DF3873">
      <w:pPr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08BCF6DB" w14:textId="77777777" w:rsidR="00DF3873" w:rsidRDefault="00DF3873" w:rsidP="00DF3873">
      <w:pPr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5456D998" w14:textId="77777777" w:rsidR="00DF3873" w:rsidRDefault="00DF3873" w:rsidP="00DF3873">
      <w:pPr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22E6723D" w14:textId="77777777" w:rsidR="00DF3873" w:rsidRDefault="00DF3873" w:rsidP="00DF3873">
      <w:pPr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7DB955B7" w14:textId="77777777" w:rsidR="00DF3873" w:rsidRDefault="00DF3873" w:rsidP="00DF3873">
      <w:pPr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4114551A" w14:textId="77777777" w:rsidR="0077519A" w:rsidRDefault="0077519A"/>
    <w:sectPr w:rsidR="007751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D0426"/>
    <w:multiLevelType w:val="multilevel"/>
    <w:tmpl w:val="85164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7224D74"/>
    <w:multiLevelType w:val="multilevel"/>
    <w:tmpl w:val="58566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F512C5"/>
    <w:multiLevelType w:val="multilevel"/>
    <w:tmpl w:val="80DE2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9863921"/>
    <w:multiLevelType w:val="hybridMultilevel"/>
    <w:tmpl w:val="A6826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MDM3NDE2sjQ1t7BU0lEKTi0uzszPAykwqgUA/ejJRiwAAAA="/>
  </w:docVars>
  <w:rsids>
    <w:rsidRoot w:val="001174C4"/>
    <w:rsid w:val="00015A62"/>
    <w:rsid w:val="00016DB3"/>
    <w:rsid w:val="000F5689"/>
    <w:rsid w:val="001174C4"/>
    <w:rsid w:val="002A68BC"/>
    <w:rsid w:val="002F18A5"/>
    <w:rsid w:val="005D256C"/>
    <w:rsid w:val="005D6460"/>
    <w:rsid w:val="005E5B74"/>
    <w:rsid w:val="00647A40"/>
    <w:rsid w:val="006F2E00"/>
    <w:rsid w:val="00735D23"/>
    <w:rsid w:val="0077519A"/>
    <w:rsid w:val="00865F83"/>
    <w:rsid w:val="008F0ABA"/>
    <w:rsid w:val="0091300B"/>
    <w:rsid w:val="00A42D5D"/>
    <w:rsid w:val="00B87302"/>
    <w:rsid w:val="00C02403"/>
    <w:rsid w:val="00D522EE"/>
    <w:rsid w:val="00DF3873"/>
    <w:rsid w:val="00E40FCC"/>
    <w:rsid w:val="00E57FF9"/>
    <w:rsid w:val="00E95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53D31"/>
  <w15:chartTrackingRefBased/>
  <w15:docId w15:val="{651330BE-499B-41BE-9647-96CE09691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8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F38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F3873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F3873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DF387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we.mitre.org/data/definitions/798" TargetMode="External"/><Relationship Id="rId13" Type="http://schemas.openxmlformats.org/officeDocument/2006/relationships/hyperlink" Target="http://cve.mitre.org/cgi-bin/cvename.cgi?name=CVE-2018-15389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hyperlink" Target="http://cve.mitre.org/cgi-bin/cvename.cgi?name=CVE-2017-16021" TargetMode="External"/><Relationship Id="rId7" Type="http://schemas.openxmlformats.org/officeDocument/2006/relationships/image" Target="media/image3.png"/><Relationship Id="rId12" Type="http://schemas.openxmlformats.org/officeDocument/2006/relationships/hyperlink" Target="http://cve.mitre.org/cgi-bin/cvename.cgi?name=CVE-2019-13466" TargetMode="External"/><Relationship Id="rId17" Type="http://schemas.openxmlformats.org/officeDocument/2006/relationships/hyperlink" Target="http://cwe.mitre.org/data/definitions/259" TargetMode="External"/><Relationship Id="rId25" Type="http://schemas.openxmlformats.org/officeDocument/2006/relationships/hyperlink" Target="https://cwe.mitre.org/data/definitions/330.html" TargetMode="External"/><Relationship Id="rId2" Type="http://schemas.openxmlformats.org/officeDocument/2006/relationships/styles" Target="styles.xml"/><Relationship Id="rId16" Type="http://schemas.openxmlformats.org/officeDocument/2006/relationships/hyperlink" Target="http://cwe.mitre.org/data/definitions/798" TargetMode="External"/><Relationship Id="rId20" Type="http://schemas.openxmlformats.org/officeDocument/2006/relationships/hyperlink" Target="https://www.owasp.org/index.php/Regular_expression_Denial_of_Service_-_ReDoS" TargetMode="External"/><Relationship Id="rId29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capec.mitre.org/data/definitions/70.html" TargetMode="External"/><Relationship Id="rId24" Type="http://schemas.openxmlformats.org/officeDocument/2006/relationships/image" Target="media/image8.png"/><Relationship Id="rId5" Type="http://schemas.openxmlformats.org/officeDocument/2006/relationships/image" Target="media/image1.png"/><Relationship Id="rId15" Type="http://schemas.openxmlformats.org/officeDocument/2006/relationships/image" Target="media/image5.png"/><Relationship Id="rId23" Type="http://schemas.openxmlformats.org/officeDocument/2006/relationships/image" Target="media/image7.png"/><Relationship Id="rId28" Type="http://schemas.openxmlformats.org/officeDocument/2006/relationships/image" Target="media/image10.png"/><Relationship Id="rId10" Type="http://schemas.openxmlformats.org/officeDocument/2006/relationships/hyperlink" Target="http://capec.mitre.org/data/definitions/191.html" TargetMode="External"/><Relationship Id="rId19" Type="http://schemas.openxmlformats.org/officeDocument/2006/relationships/hyperlink" Target="https://www.owasp.org/index.php/Regular_expression_Denial_of_Service_-_ReDoS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cwe.mitre.org/data/definitions/259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://cve.mitre.org/cgi-bin/cvename.cgi?name=CVE-2018-13863" TargetMode="External"/><Relationship Id="rId27" Type="http://schemas.openxmlformats.org/officeDocument/2006/relationships/hyperlink" Target="https://www.cvedetails.com/vendor/15393/Magento.html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7</Pages>
  <Words>977</Words>
  <Characters>556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hma Babu Chethan</dc:creator>
  <cp:keywords/>
  <dc:description/>
  <cp:lastModifiedBy>Shashank Tankasala</cp:lastModifiedBy>
  <cp:revision>3</cp:revision>
  <dcterms:created xsi:type="dcterms:W3CDTF">2020-12-07T00:35:00Z</dcterms:created>
  <dcterms:modified xsi:type="dcterms:W3CDTF">2020-12-07T00:55:00Z</dcterms:modified>
</cp:coreProperties>
</file>